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0F9FD6" w14:textId="69BC5A4B" w:rsidR="00A83F6B" w:rsidRDefault="001A4035">
      <w:pPr>
        <w:rPr>
          <w:b/>
          <w:bCs/>
          <w:color w:val="0070C0"/>
          <w:sz w:val="28"/>
          <w:szCs w:val="28"/>
        </w:rPr>
      </w:pPr>
      <w:r w:rsidRPr="001A4035">
        <w:rPr>
          <w:b/>
          <w:bCs/>
          <w:color w:val="0070C0"/>
          <w:sz w:val="28"/>
          <w:szCs w:val="28"/>
        </w:rPr>
        <w:t>DOCKER LOGS:</w:t>
      </w:r>
    </w:p>
    <w:p w14:paraId="79E0E2EF" w14:textId="21223049" w:rsidR="001A4035" w:rsidRDefault="001334CC" w:rsidP="001334CC">
      <w:pPr>
        <w:pStyle w:val="ListParagraph"/>
        <w:ind w:left="0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="001A4035">
        <w:rPr>
          <w:sz w:val="24"/>
          <w:szCs w:val="24"/>
        </w:rPr>
        <w:t>Lets create a docker container</w:t>
      </w:r>
    </w:p>
    <w:p w14:paraId="71FD81F8" w14:textId="05401313" w:rsidR="001A4035" w:rsidRPr="000A66B4" w:rsidRDefault="001A4035" w:rsidP="001334CC">
      <w:pPr>
        <w:pStyle w:val="ListParagraph"/>
        <w:ind w:left="0"/>
        <w:rPr>
          <w:i/>
          <w:iCs/>
          <w:color w:val="FF0000"/>
          <w:sz w:val="24"/>
          <w:szCs w:val="24"/>
        </w:rPr>
      </w:pPr>
      <w:r w:rsidRPr="000A66B4">
        <w:rPr>
          <w:i/>
          <w:iCs/>
          <w:color w:val="FF0000"/>
          <w:sz w:val="24"/>
          <w:szCs w:val="24"/>
        </w:rPr>
        <w:t>docker container run -d –name cont1 -p 80:80 nginx</w:t>
      </w:r>
    </w:p>
    <w:p w14:paraId="06287E3F" w14:textId="77777777" w:rsidR="001334CC" w:rsidRDefault="001334CC" w:rsidP="001334CC">
      <w:pPr>
        <w:pStyle w:val="ListParagraph"/>
        <w:ind w:left="0"/>
        <w:rPr>
          <w:sz w:val="24"/>
          <w:szCs w:val="24"/>
        </w:rPr>
      </w:pPr>
    </w:p>
    <w:p w14:paraId="4C2F6811" w14:textId="0B16F7B4" w:rsidR="001A4035" w:rsidRDefault="001334CC" w:rsidP="001334CC">
      <w:pPr>
        <w:pStyle w:val="ListParagraph"/>
        <w:ind w:left="0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="001A4035">
        <w:rPr>
          <w:sz w:val="24"/>
          <w:szCs w:val="24"/>
        </w:rPr>
        <w:t>To check logs of container</w:t>
      </w:r>
    </w:p>
    <w:p w14:paraId="431546D6" w14:textId="3A8689E1" w:rsidR="001A4035" w:rsidRPr="000A66B4" w:rsidRDefault="001A4035" w:rsidP="001334CC">
      <w:pPr>
        <w:pStyle w:val="ListParagraph"/>
        <w:ind w:left="0"/>
        <w:rPr>
          <w:i/>
          <w:iCs/>
          <w:color w:val="FF0000"/>
          <w:sz w:val="24"/>
          <w:szCs w:val="24"/>
        </w:rPr>
      </w:pPr>
      <w:r w:rsidRPr="000A66B4">
        <w:rPr>
          <w:i/>
          <w:iCs/>
          <w:color w:val="FF0000"/>
          <w:sz w:val="24"/>
          <w:szCs w:val="24"/>
        </w:rPr>
        <w:t>docker logs cont1</w:t>
      </w:r>
    </w:p>
    <w:p w14:paraId="56645F58" w14:textId="77777777" w:rsidR="001334CC" w:rsidRDefault="001334CC" w:rsidP="001334CC">
      <w:pPr>
        <w:pStyle w:val="ListParagraph"/>
        <w:ind w:left="0"/>
        <w:rPr>
          <w:sz w:val="24"/>
          <w:szCs w:val="24"/>
        </w:rPr>
      </w:pPr>
    </w:p>
    <w:p w14:paraId="14586C8E" w14:textId="141B1DDA" w:rsidR="001A4035" w:rsidRDefault="001334CC" w:rsidP="001334CC">
      <w:pPr>
        <w:pStyle w:val="ListParagraph"/>
        <w:ind w:left="0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="001A4035">
        <w:rPr>
          <w:sz w:val="24"/>
          <w:szCs w:val="24"/>
        </w:rPr>
        <w:t>To show logs according to time frame</w:t>
      </w:r>
    </w:p>
    <w:p w14:paraId="038484C6" w14:textId="77777777" w:rsidR="001334CC" w:rsidRPr="000A66B4" w:rsidRDefault="001A4035" w:rsidP="001334CC">
      <w:pPr>
        <w:pStyle w:val="ListParagraph"/>
        <w:ind w:left="0"/>
        <w:rPr>
          <w:i/>
          <w:iCs/>
          <w:sz w:val="24"/>
          <w:szCs w:val="24"/>
        </w:rPr>
      </w:pPr>
      <w:r w:rsidRPr="000A66B4">
        <w:rPr>
          <w:i/>
          <w:iCs/>
          <w:color w:val="FF0000"/>
          <w:sz w:val="24"/>
          <w:szCs w:val="24"/>
        </w:rPr>
        <w:t>docker</w:t>
      </w:r>
      <w:r w:rsidR="001334CC" w:rsidRPr="000A66B4">
        <w:rPr>
          <w:i/>
          <w:iCs/>
          <w:color w:val="FF0000"/>
          <w:sz w:val="24"/>
          <w:szCs w:val="24"/>
        </w:rPr>
        <w:t xml:space="preserve"> logs -t cont1</w:t>
      </w:r>
    </w:p>
    <w:p w14:paraId="352483EC" w14:textId="184DE0A2" w:rsidR="001A4035" w:rsidRDefault="001334CC" w:rsidP="001334CC">
      <w:pPr>
        <w:rPr>
          <w:sz w:val="24"/>
          <w:szCs w:val="24"/>
        </w:rPr>
      </w:pPr>
      <w:r>
        <w:rPr>
          <w:sz w:val="24"/>
          <w:szCs w:val="24"/>
        </w:rPr>
        <w:t>docker logs –untill/since …(date-time)</w:t>
      </w:r>
    </w:p>
    <w:p w14:paraId="7EAF56E1" w14:textId="1247B1E6" w:rsidR="001334CC" w:rsidRPr="000A66B4" w:rsidRDefault="001334CC" w:rsidP="001334CC">
      <w:pPr>
        <w:tabs>
          <w:tab w:val="left" w:pos="0"/>
        </w:tabs>
        <w:rPr>
          <w:i/>
          <w:iCs/>
          <w:color w:val="FF0000"/>
          <w:sz w:val="24"/>
          <w:szCs w:val="24"/>
        </w:rPr>
      </w:pPr>
      <w:r w:rsidRPr="000A66B4">
        <w:rPr>
          <w:i/>
          <w:iCs/>
          <w:color w:val="FF0000"/>
          <w:sz w:val="24"/>
          <w:szCs w:val="24"/>
        </w:rPr>
        <w:t xml:space="preserve">docker logs –tail cont1   </w:t>
      </w:r>
    </w:p>
    <w:p w14:paraId="63808477" w14:textId="3AAF75DA" w:rsidR="001334CC" w:rsidRDefault="001334CC" w:rsidP="001334CC">
      <w:pPr>
        <w:tabs>
          <w:tab w:val="left" w:pos="0"/>
        </w:tabs>
        <w:rPr>
          <w:sz w:val="24"/>
          <w:szCs w:val="24"/>
        </w:rPr>
      </w:pPr>
      <w:r>
        <w:rPr>
          <w:sz w:val="24"/>
          <w:szCs w:val="24"/>
        </w:rPr>
        <w:t>- To see</w:t>
      </w:r>
      <w:r w:rsidR="000A66B4">
        <w:rPr>
          <w:sz w:val="24"/>
          <w:szCs w:val="24"/>
        </w:rPr>
        <w:t xml:space="preserve"> logs live</w:t>
      </w:r>
    </w:p>
    <w:p w14:paraId="784911CC" w14:textId="3BC0CF26" w:rsidR="000A66B4" w:rsidRPr="000A66B4" w:rsidRDefault="000A66B4" w:rsidP="001334CC">
      <w:pPr>
        <w:tabs>
          <w:tab w:val="left" w:pos="0"/>
        </w:tabs>
        <w:rPr>
          <w:i/>
          <w:iCs/>
          <w:color w:val="FF0000"/>
          <w:sz w:val="24"/>
          <w:szCs w:val="24"/>
        </w:rPr>
      </w:pPr>
      <w:r w:rsidRPr="000A66B4">
        <w:rPr>
          <w:i/>
          <w:iCs/>
          <w:color w:val="FF0000"/>
          <w:sz w:val="24"/>
          <w:szCs w:val="24"/>
        </w:rPr>
        <w:t>docker logs -f cont1</w:t>
      </w:r>
    </w:p>
    <w:p w14:paraId="6ED7AE4F" w14:textId="17B7D819" w:rsidR="000A66B4" w:rsidRDefault="006219D9" w:rsidP="001334CC">
      <w:pPr>
        <w:tabs>
          <w:tab w:val="left" w:pos="0"/>
        </w:tabs>
        <w:rPr>
          <w:sz w:val="24"/>
          <w:szCs w:val="24"/>
        </w:rPr>
      </w:pPr>
      <w:r>
        <w:rPr>
          <w:sz w:val="24"/>
          <w:szCs w:val="24"/>
        </w:rPr>
        <w:t>- To check container details, informations, status etc</w:t>
      </w:r>
    </w:p>
    <w:p w14:paraId="7CB3A31B" w14:textId="7176EE25" w:rsidR="006219D9" w:rsidRDefault="006219D9" w:rsidP="001334CC">
      <w:pPr>
        <w:tabs>
          <w:tab w:val="left" w:pos="0"/>
        </w:tabs>
        <w:rPr>
          <w:i/>
          <w:iCs/>
          <w:color w:val="FF0000"/>
          <w:sz w:val="24"/>
          <w:szCs w:val="24"/>
        </w:rPr>
      </w:pPr>
      <w:r w:rsidRPr="006219D9">
        <w:rPr>
          <w:i/>
          <w:iCs/>
          <w:color w:val="FF0000"/>
          <w:sz w:val="24"/>
          <w:szCs w:val="24"/>
        </w:rPr>
        <w:t>docker top cont1</w:t>
      </w:r>
    </w:p>
    <w:p w14:paraId="7A9AF906" w14:textId="64644451" w:rsidR="006219D9" w:rsidRDefault="006219D9" w:rsidP="001334CC">
      <w:pPr>
        <w:tabs>
          <w:tab w:val="left" w:pos="0"/>
        </w:tabs>
        <w:rPr>
          <w:sz w:val="24"/>
          <w:szCs w:val="24"/>
        </w:rPr>
      </w:pPr>
      <w:r>
        <w:rPr>
          <w:sz w:val="24"/>
          <w:szCs w:val="24"/>
        </w:rPr>
        <w:t>- To check containers cpu,ram usage on the system</w:t>
      </w:r>
    </w:p>
    <w:p w14:paraId="7E983D32" w14:textId="0CC38C1E" w:rsidR="006219D9" w:rsidRDefault="006219D9" w:rsidP="006219D9">
      <w:pPr>
        <w:tabs>
          <w:tab w:val="left" w:pos="0"/>
        </w:tabs>
        <w:rPr>
          <w:i/>
          <w:iCs/>
          <w:color w:val="FF0000"/>
          <w:sz w:val="24"/>
          <w:szCs w:val="24"/>
        </w:rPr>
      </w:pPr>
      <w:r w:rsidRPr="006219D9">
        <w:rPr>
          <w:i/>
          <w:iCs/>
          <w:color w:val="FF0000"/>
          <w:sz w:val="24"/>
          <w:szCs w:val="24"/>
        </w:rPr>
        <w:t xml:space="preserve">docker </w:t>
      </w:r>
      <w:r>
        <w:rPr>
          <w:i/>
          <w:iCs/>
          <w:color w:val="FF0000"/>
          <w:sz w:val="24"/>
          <w:szCs w:val="24"/>
        </w:rPr>
        <w:t xml:space="preserve">stats </w:t>
      </w:r>
    </w:p>
    <w:p w14:paraId="5874BD62" w14:textId="7CEA76B3" w:rsidR="006219D9" w:rsidRDefault="006219D9" w:rsidP="006219D9">
      <w:pPr>
        <w:tabs>
          <w:tab w:val="left" w:pos="0"/>
        </w:tabs>
        <w:rPr>
          <w:i/>
          <w:iCs/>
          <w:color w:val="FF0000"/>
          <w:sz w:val="24"/>
          <w:szCs w:val="24"/>
        </w:rPr>
      </w:pPr>
      <w:r w:rsidRPr="006219D9">
        <w:rPr>
          <w:i/>
          <w:iCs/>
          <w:color w:val="FF0000"/>
          <w:sz w:val="24"/>
          <w:szCs w:val="24"/>
        </w:rPr>
        <w:t xml:space="preserve">docker </w:t>
      </w:r>
      <w:r>
        <w:rPr>
          <w:i/>
          <w:iCs/>
          <w:color w:val="FF0000"/>
          <w:sz w:val="24"/>
          <w:szCs w:val="24"/>
        </w:rPr>
        <w:t>stats</w:t>
      </w:r>
      <w:r w:rsidRPr="006219D9">
        <w:rPr>
          <w:i/>
          <w:iCs/>
          <w:color w:val="FF0000"/>
          <w:sz w:val="24"/>
          <w:szCs w:val="24"/>
        </w:rPr>
        <w:t xml:space="preserve"> cont1</w:t>
      </w:r>
    </w:p>
    <w:p w14:paraId="49D8BE1E" w14:textId="798F27E6" w:rsidR="0038749D" w:rsidRDefault="0038749D" w:rsidP="006219D9">
      <w:pPr>
        <w:tabs>
          <w:tab w:val="left" w:pos="0"/>
        </w:tabs>
        <w:rPr>
          <w:i/>
          <w:iCs/>
          <w:color w:val="FF0000"/>
          <w:sz w:val="24"/>
          <w:szCs w:val="24"/>
        </w:rPr>
      </w:pPr>
    </w:p>
    <w:p w14:paraId="4184DB53" w14:textId="5E5C8662" w:rsidR="0038749D" w:rsidRDefault="0038749D" w:rsidP="0038749D">
      <w:pPr>
        <w:rPr>
          <w:b/>
          <w:bCs/>
          <w:color w:val="0070C0"/>
          <w:sz w:val="28"/>
          <w:szCs w:val="28"/>
        </w:rPr>
      </w:pPr>
      <w:r>
        <w:rPr>
          <w:b/>
          <w:bCs/>
          <w:color w:val="0070C0"/>
          <w:sz w:val="28"/>
          <w:szCs w:val="28"/>
        </w:rPr>
        <w:t>CONTAINER CPU&amp;MEMORY LIMITS</w:t>
      </w:r>
      <w:r w:rsidRPr="001A4035">
        <w:rPr>
          <w:b/>
          <w:bCs/>
          <w:color w:val="0070C0"/>
          <w:sz w:val="28"/>
          <w:szCs w:val="28"/>
        </w:rPr>
        <w:t>:</w:t>
      </w:r>
    </w:p>
    <w:p w14:paraId="03FAA47C" w14:textId="4F79A33D" w:rsidR="0038749D" w:rsidRDefault="0038749D" w:rsidP="006219D9">
      <w:pPr>
        <w:tabs>
          <w:tab w:val="left" w:pos="0"/>
        </w:tabs>
        <w:rPr>
          <w:sz w:val="24"/>
          <w:szCs w:val="24"/>
        </w:rPr>
      </w:pPr>
      <w:r>
        <w:rPr>
          <w:color w:val="FF0000"/>
          <w:sz w:val="24"/>
          <w:szCs w:val="24"/>
        </w:rPr>
        <w:t xml:space="preserve">- </w:t>
      </w:r>
      <w:r w:rsidR="00C2770E">
        <w:rPr>
          <w:sz w:val="24"/>
          <w:szCs w:val="24"/>
        </w:rPr>
        <w:t>Containers can reach/use all the cpu and memory of the system unless we give limits</w:t>
      </w:r>
    </w:p>
    <w:p w14:paraId="694DE1AA" w14:textId="300E2F2D" w:rsidR="00C2770E" w:rsidRDefault="00C2770E" w:rsidP="00C2770E">
      <w:pPr>
        <w:tabs>
          <w:tab w:val="left" w:pos="0"/>
        </w:tabs>
        <w:rPr>
          <w:i/>
          <w:iCs/>
          <w:color w:val="FF0000"/>
          <w:sz w:val="24"/>
          <w:szCs w:val="24"/>
        </w:rPr>
      </w:pPr>
      <w:r w:rsidRPr="006219D9">
        <w:rPr>
          <w:i/>
          <w:iCs/>
          <w:color w:val="FF0000"/>
          <w:sz w:val="24"/>
          <w:szCs w:val="24"/>
        </w:rPr>
        <w:t xml:space="preserve">docker </w:t>
      </w:r>
      <w:r>
        <w:rPr>
          <w:i/>
          <w:iCs/>
          <w:color w:val="FF0000"/>
          <w:sz w:val="24"/>
          <w:szCs w:val="24"/>
        </w:rPr>
        <w:t xml:space="preserve">run -d –memory=100m </w:t>
      </w:r>
      <w:r w:rsidR="009D3BC4">
        <w:rPr>
          <w:i/>
          <w:iCs/>
          <w:color w:val="FF0000"/>
          <w:sz w:val="24"/>
          <w:szCs w:val="24"/>
        </w:rPr>
        <w:t>nginx  (create container but restrict 100 megabyte memory)</w:t>
      </w:r>
    </w:p>
    <w:p w14:paraId="2B34B035" w14:textId="77777777" w:rsidR="009D3BC4" w:rsidRDefault="009D3BC4" w:rsidP="00C2770E">
      <w:pPr>
        <w:tabs>
          <w:tab w:val="left" w:pos="0"/>
        </w:tabs>
        <w:rPr>
          <w:i/>
          <w:iCs/>
          <w:color w:val="FF0000"/>
          <w:sz w:val="24"/>
          <w:szCs w:val="24"/>
        </w:rPr>
      </w:pPr>
    </w:p>
    <w:p w14:paraId="505D8D9A" w14:textId="77777777" w:rsidR="009D3BC4" w:rsidRDefault="009D3BC4" w:rsidP="00C2770E">
      <w:pPr>
        <w:tabs>
          <w:tab w:val="left" w:pos="0"/>
        </w:tabs>
        <w:rPr>
          <w:i/>
          <w:iCs/>
          <w:color w:val="FF0000"/>
          <w:sz w:val="24"/>
          <w:szCs w:val="24"/>
        </w:rPr>
      </w:pPr>
    </w:p>
    <w:p w14:paraId="08784856" w14:textId="77777777" w:rsidR="00C2770E" w:rsidRPr="00C2770E" w:rsidRDefault="00C2770E" w:rsidP="006219D9">
      <w:pPr>
        <w:tabs>
          <w:tab w:val="left" w:pos="0"/>
        </w:tabs>
        <w:rPr>
          <w:sz w:val="24"/>
          <w:szCs w:val="24"/>
        </w:rPr>
      </w:pPr>
    </w:p>
    <w:p w14:paraId="45274843" w14:textId="0F0C1686" w:rsidR="0038749D" w:rsidRPr="0038749D" w:rsidRDefault="0038749D" w:rsidP="006219D9">
      <w:pPr>
        <w:tabs>
          <w:tab w:val="left" w:pos="0"/>
        </w:tabs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 xml:space="preserve"> </w:t>
      </w:r>
    </w:p>
    <w:p w14:paraId="31E91BAE" w14:textId="617B7642" w:rsidR="006219D9" w:rsidRPr="006219D9" w:rsidRDefault="006219D9" w:rsidP="001334CC">
      <w:pPr>
        <w:tabs>
          <w:tab w:val="left" w:pos="0"/>
        </w:tabs>
        <w:rPr>
          <w:sz w:val="24"/>
          <w:szCs w:val="24"/>
        </w:rPr>
      </w:pPr>
    </w:p>
    <w:p w14:paraId="6A80FD01" w14:textId="77777777" w:rsidR="006219D9" w:rsidRPr="001334CC" w:rsidRDefault="006219D9" w:rsidP="001334CC">
      <w:pPr>
        <w:tabs>
          <w:tab w:val="left" w:pos="0"/>
        </w:tabs>
        <w:rPr>
          <w:sz w:val="24"/>
          <w:szCs w:val="24"/>
        </w:rPr>
      </w:pPr>
    </w:p>
    <w:sectPr w:rsidR="006219D9" w:rsidRPr="001334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FD4454"/>
    <w:multiLevelType w:val="hybridMultilevel"/>
    <w:tmpl w:val="3E26A9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FF6534"/>
    <w:multiLevelType w:val="hybridMultilevel"/>
    <w:tmpl w:val="4F48F66C"/>
    <w:lvl w:ilvl="0" w:tplc="08090001">
      <w:start w:val="1"/>
      <w:numFmt w:val="bullet"/>
      <w:lvlText w:val=""/>
      <w:lvlJc w:val="left"/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MzI0sDA2NjQBUko6SsGpxcWZ+XkgBYa1AFdHskssAAAA"/>
  </w:docVars>
  <w:rsids>
    <w:rsidRoot w:val="00732B4F"/>
    <w:rsid w:val="000A66B4"/>
    <w:rsid w:val="001334CC"/>
    <w:rsid w:val="001A4035"/>
    <w:rsid w:val="0038749D"/>
    <w:rsid w:val="006219D9"/>
    <w:rsid w:val="00732B4F"/>
    <w:rsid w:val="007A514C"/>
    <w:rsid w:val="009D3BC4"/>
    <w:rsid w:val="00A83F6B"/>
    <w:rsid w:val="00C27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0AF1F"/>
  <w15:chartTrackingRefBased/>
  <w15:docId w15:val="{FE73EB09-648F-48BA-ACC9-AA1FA36BA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40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00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3</cp:revision>
  <dcterms:created xsi:type="dcterms:W3CDTF">2022-01-19T10:35:00Z</dcterms:created>
  <dcterms:modified xsi:type="dcterms:W3CDTF">2022-01-19T11:13:00Z</dcterms:modified>
</cp:coreProperties>
</file>